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4450AD"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283B2D34" w14:textId="04F9B7EF" w:rsidR="0072534C" w:rsidRPr="00CB04DD" w:rsidRDefault="0072534C" w:rsidP="000460D3">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35444E" w:rsidRPr="00CB04DD">
        <w:rPr>
          <w:rFonts w:ascii="Arial" w:hAnsi="Arial" w:cs="Arial"/>
          <w:sz w:val="22"/>
          <w:szCs w:val="22"/>
        </w:rPr>
        <w:t xml:space="preserve">Protocol: </w:t>
      </w:r>
      <w:r w:rsidR="005E2D01" w:rsidRPr="00CB04DD">
        <w:rPr>
          <w:rFonts w:ascii="Arial" w:hAnsi="Arial" w:cs="Arial"/>
          <w:sz w:val="22"/>
          <w:szCs w:val="22"/>
        </w:rPr>
        <w:t xml:space="preserve">Oyster Density and Size Frequency </w:t>
      </w:r>
      <w:r w:rsidR="0035444E" w:rsidRPr="00CB04DD">
        <w:rPr>
          <w:rFonts w:ascii="Arial" w:hAnsi="Arial" w:cs="Arial"/>
          <w:sz w:val="22"/>
          <w:szCs w:val="22"/>
        </w:rPr>
        <w:t>(202</w:t>
      </w:r>
      <w:r w:rsidR="005E0228" w:rsidRPr="00CB04DD">
        <w:rPr>
          <w:rFonts w:ascii="Arial" w:hAnsi="Arial" w:cs="Arial"/>
          <w:sz w:val="22"/>
          <w:szCs w:val="22"/>
        </w:rPr>
        <w:t>1</w:t>
      </w:r>
      <w:r w:rsidR="0035444E" w:rsidRPr="00CB04DD">
        <w:rPr>
          <w:rFonts w:ascii="Arial" w:hAnsi="Arial" w:cs="Arial"/>
          <w:sz w:val="22"/>
          <w:szCs w:val="22"/>
        </w:rPr>
        <w:t>)</w:t>
      </w:r>
      <w:r w:rsidR="005E2D01" w:rsidRPr="00CB04DD">
        <w:rPr>
          <w:rFonts w:ascii="Arial" w:hAnsi="Arial" w:cs="Arial"/>
          <w:sz w:val="22"/>
          <w:szCs w:val="22"/>
        </w:rPr>
        <w:t>.</w:t>
      </w:r>
      <w:r w:rsidR="0035444E" w:rsidRPr="00CB04DD">
        <w:rPr>
          <w:rFonts w:ascii="Arial" w:hAnsi="Arial" w:cs="Arial"/>
          <w:sz w:val="22"/>
          <w:szCs w:val="22"/>
        </w:rPr>
        <w:t xml:space="preserve"> </w:t>
      </w:r>
      <w:proofErr w:type="spellStart"/>
      <w:r w:rsidR="0035444E" w:rsidRPr="00CB04DD">
        <w:rPr>
          <w:rFonts w:ascii="Arial" w:hAnsi="Arial" w:cs="Arial"/>
          <w:sz w:val="22"/>
          <w:szCs w:val="22"/>
        </w:rPr>
        <w:t>Tennenbaum</w:t>
      </w:r>
      <w:proofErr w:type="spellEnd"/>
      <w:r w:rsidR="0035444E" w:rsidRPr="00CB04DD">
        <w:rPr>
          <w:rFonts w:ascii="Arial" w:hAnsi="Arial" w:cs="Arial"/>
          <w:sz w:val="22"/>
          <w:szCs w:val="22"/>
        </w:rPr>
        <w:t xml:space="preserve"> Marine Observatories Network, </w:t>
      </w:r>
      <w:proofErr w:type="spellStart"/>
      <w:r w:rsidR="0035444E" w:rsidRPr="00CB04DD">
        <w:rPr>
          <w:rFonts w:ascii="Arial" w:hAnsi="Arial" w:cs="Arial"/>
          <w:sz w:val="22"/>
          <w:szCs w:val="22"/>
        </w:rPr>
        <w:t>MarineGEO</w:t>
      </w:r>
      <w:proofErr w:type="spellEnd"/>
      <w:r w:rsidR="0035444E" w:rsidRPr="00CB04DD">
        <w:rPr>
          <w:rFonts w:ascii="Arial" w:hAnsi="Arial" w:cs="Arial"/>
          <w:sz w:val="22"/>
          <w:szCs w:val="22"/>
        </w:rPr>
        <w:t>, Smithsonian Institution.</w:t>
      </w:r>
    </w:p>
    <w:p w14:paraId="5A67349B" w14:textId="4D647398" w:rsidR="005E0228" w:rsidRPr="00CB04DD" w:rsidRDefault="005E0228" w:rsidP="005E0228">
      <w:pPr>
        <w:pStyle w:val="BodyText"/>
        <w:rPr>
          <w:rFonts w:ascii="Arial" w:hAnsi="Arial" w:cs="Arial"/>
        </w:rPr>
      </w:pP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4450AD"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539618F6" w14:textId="77777777" w:rsidR="00FE2D7C" w:rsidRDefault="00FE2D7C" w:rsidP="000460D3">
      <w:pPr>
        <w:spacing w:after="0" w:line="276" w:lineRule="auto"/>
        <w:ind w:hanging="6"/>
        <w:jc w:val="both"/>
        <w:rPr>
          <w:rFonts w:ascii="Arial" w:eastAsia="Arial" w:hAnsi="Arial" w:cs="Arial"/>
          <w:sz w:val="22"/>
          <w:szCs w:val="22"/>
        </w:rPr>
      </w:pPr>
    </w:p>
    <w:p w14:paraId="252925CC" w14:textId="66D9FB9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4450AD"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19A528F8" w14:textId="77777777" w:rsidR="00FE2D7C" w:rsidRDefault="00FE2D7C" w:rsidP="005E2D01">
      <w:pPr>
        <w:spacing w:after="0" w:line="276" w:lineRule="auto"/>
        <w:rPr>
          <w:rFonts w:ascii="Arial" w:eastAsia="Arial" w:hAnsi="Arial" w:cs="Arial"/>
          <w:sz w:val="22"/>
          <w:szCs w:val="22"/>
        </w:rPr>
      </w:pPr>
    </w:p>
    <w:p w14:paraId="3A43197D" w14:textId="0F1AFE9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w:t>
      </w:r>
      <w:r w:rsidRPr="00E96B86">
        <w:rPr>
          <w:rFonts w:ascii="Arial" w:eastAsia="Arial" w:hAnsi="Arial" w:cs="Arial"/>
          <w:i/>
          <w:iCs/>
          <w:sz w:val="22"/>
          <w:szCs w:val="22"/>
        </w:rPr>
        <w:t>n</w:t>
      </w:r>
      <w:r w:rsidRPr="00CB04DD">
        <w:rPr>
          <w:rFonts w:ascii="Arial" w:eastAsia="Arial" w:hAnsi="Arial" w:cs="Arial"/>
          <w:sz w:val="22"/>
          <w:szCs w:val="22"/>
        </w:rPr>
        <w:t xml:space="preserve"> = 3)</w:t>
      </w:r>
    </w:p>
    <w:p w14:paraId="20ECF4EF" w14:textId="02DA770F"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Preparation: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w:t>
      </w:r>
      <w:r w:rsidR="00E96B86">
        <w:rPr>
          <w:rFonts w:ascii="Arial" w:eastAsia="Arial" w:hAnsi="Arial" w:cs="Arial"/>
          <w:sz w:val="22"/>
          <w:szCs w:val="22"/>
        </w:rPr>
        <w:t xml:space="preserve"> </w:t>
      </w:r>
      <w:r w:rsidRPr="00CB04DD">
        <w:rPr>
          <w:rFonts w:ascii="Arial" w:eastAsia="Arial" w:hAnsi="Arial" w:cs="Arial"/>
          <w:sz w:val="22"/>
          <w:szCs w:val="22"/>
        </w:rPr>
        <w:t>1 day</w:t>
      </w:r>
    </w:p>
    <w:p w14:paraId="0A8D6974" w14:textId="59934C14"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w:t>
      </w:r>
      <w:r w:rsidR="00E96B86">
        <w:rPr>
          <w:rFonts w:ascii="Arial" w:eastAsia="Arial" w:hAnsi="Arial" w:cs="Arial"/>
          <w:sz w:val="22"/>
          <w:szCs w:val="22"/>
        </w:rPr>
        <w:t xml:space="preserve"> </w:t>
      </w:r>
      <w:r w:rsidRPr="00CB04DD">
        <w:rPr>
          <w:rFonts w:ascii="Arial" w:eastAsia="Arial" w:hAnsi="Arial" w:cs="Arial"/>
          <w:sz w:val="22"/>
          <w:szCs w:val="22"/>
        </w:rPr>
        <w: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Data processing: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2EEFD96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w:t>
      </w:r>
      <w:r w:rsidR="00E96B86">
        <w:rPr>
          <w:rFonts w:ascii="Arial" w:eastAsia="Arial" w:hAnsi="Arial" w:cs="Arial"/>
          <w:sz w:val="22"/>
          <w:szCs w:val="22"/>
        </w:rPr>
        <w:t xml:space="preserve"> m</w:t>
      </w:r>
      <w:r w:rsidRPr="00CB04DD">
        <w:rPr>
          <w:rFonts w:ascii="Arial" w:eastAsia="Arial" w:hAnsi="Arial" w:cs="Arial"/>
          <w:sz w:val="22"/>
          <w:szCs w:val="22"/>
        </w:rPr>
        <w:t xml:space="preserve"> x 0.25</w:t>
      </w:r>
      <w:r w:rsidR="00E96B86">
        <w:rPr>
          <w:rFonts w:ascii="Arial" w:eastAsia="Arial" w:hAnsi="Arial" w:cs="Arial"/>
          <w:sz w:val="22"/>
          <w:szCs w:val="22"/>
        </w:rPr>
        <w:t xml:space="preserve"> </w:t>
      </w:r>
      <w:r w:rsidRPr="00CB04DD">
        <w:rPr>
          <w:rFonts w:ascii="Arial" w:eastAsia="Arial" w:hAnsi="Arial" w:cs="Arial"/>
          <w:sz w:val="22"/>
          <w:szCs w:val="22"/>
        </w:rPr>
        <w:t>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Oyster reef density and size frequency data sheets</w:t>
      </w:r>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277C6A32" w14:textId="79229E71" w:rsidR="006E6934" w:rsidRPr="00CB04DD" w:rsidRDefault="004450AD"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4C0EA60A" w14:textId="77777777" w:rsidR="00FE2D7C" w:rsidRDefault="00FE2D7C" w:rsidP="005E2D01">
      <w:pPr>
        <w:pStyle w:val="FirstParagraph"/>
        <w:spacing w:before="0" w:after="0" w:line="276" w:lineRule="auto"/>
        <w:rPr>
          <w:rFonts w:ascii="Arial" w:hAnsi="Arial" w:cs="Arial"/>
          <w:sz w:val="22"/>
          <w:szCs w:val="22"/>
        </w:rPr>
      </w:pPr>
    </w:p>
    <w:p w14:paraId="636D1855" w14:textId="70216438"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0">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w:t>
      </w:r>
      <w:proofErr w:type="spellStart"/>
      <w:r w:rsidRPr="00CB04DD">
        <w:rPr>
          <w:rFonts w:ascii="Arial" w:eastAsia="Arial" w:hAnsi="Arial" w:cs="Arial"/>
          <w:sz w:val="22"/>
          <w:szCs w:val="22"/>
        </w:rPr>
        <w:t>MarineGEO</w:t>
      </w:r>
      <w:proofErr w:type="spellEnd"/>
      <w:r w:rsidRPr="00CB04DD">
        <w:rPr>
          <w:rFonts w:ascii="Arial" w:eastAsia="Arial" w:hAnsi="Arial" w:cs="Arial"/>
          <w:sz w:val="22"/>
          <w:szCs w:val="22"/>
        </w:rPr>
        <w:t xml:space="preserve">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25F264F9"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Print datasheets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This protocol assumes that </w:t>
      </w:r>
      <w:r w:rsidRPr="00E96B86">
        <w:rPr>
          <w:rFonts w:ascii="Arial" w:eastAsia="Arial" w:hAnsi="Arial" w:cs="Arial"/>
          <w:i/>
          <w:iCs/>
          <w:sz w:val="22"/>
          <w:szCs w:val="22"/>
        </w:rPr>
        <w:t>n</w:t>
      </w:r>
      <w:r w:rsidRPr="00CB04DD">
        <w:rPr>
          <w:rFonts w:ascii="Arial" w:eastAsia="Arial" w:hAnsi="Arial" w:cs="Arial"/>
          <w:sz w:val="22"/>
          <w:szCs w:val="22"/>
        </w:rPr>
        <w:t xml:space="preserve">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&#13;&#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peat this once for each transect </w:t>
      </w:r>
      <w:r w:rsidRPr="00E96B86">
        <w:rPr>
          <w:rFonts w:ascii="Arial" w:eastAsia="Arial" w:hAnsi="Arial" w:cs="Arial"/>
          <w:i/>
          <w:iCs/>
          <w:sz w:val="22"/>
          <w:szCs w:val="22"/>
        </w:rPr>
        <w:t>(n</w:t>
      </w:r>
      <w:r w:rsidRPr="00CB04DD">
        <w:rPr>
          <w:rFonts w:ascii="Arial" w:eastAsia="Arial" w:hAnsi="Arial" w:cs="Arial"/>
          <w:sz w:val="22"/>
          <w:szCs w:val="22"/>
        </w:rPr>
        <w:t xml:space="preserve">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cult or too destructive to excavate a portion of the reef. It might be possible to at least count and measure oysters without removing them from the substrate to get measurements of the number and size or oysters in a given area.</w:t>
      </w: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4450AD"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7226A3CD" w14:textId="77777777" w:rsidR="00FE2D7C" w:rsidRDefault="00FE2D7C" w:rsidP="00FE2D7C">
      <w:pPr>
        <w:pStyle w:val="Compact"/>
        <w:spacing w:before="0" w:after="0" w:line="276" w:lineRule="auto"/>
        <w:ind w:left="360"/>
        <w:rPr>
          <w:rFonts w:ascii="Arial" w:hAnsi="Arial" w:cs="Arial"/>
          <w:sz w:val="22"/>
          <w:szCs w:val="22"/>
        </w:rPr>
      </w:pPr>
    </w:p>
    <w:p w14:paraId="35CAB32B" w14:textId="6904A479"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2">
        <w:r w:rsidRPr="00CB04DD">
          <w:rPr>
            <w:rStyle w:val="Hyperlink"/>
            <w:rFonts w:ascii="Arial" w:hAnsi="Arial" w:cs="Arial"/>
            <w:sz w:val="22"/>
            <w:szCs w:val="22"/>
          </w:rPr>
          <w:t>https://marinegeo.github.io/data-submission</w:t>
        </w:r>
      </w:hyperlink>
    </w:p>
    <w:p w14:paraId="07780A2C" w14:textId="46269F43"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3">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p>
    <w:sectPr w:rsidR="0097352D" w:rsidRPr="00CB04DD"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83364" w14:textId="77777777" w:rsidR="004450AD" w:rsidRDefault="004450AD">
      <w:pPr>
        <w:spacing w:after="0"/>
      </w:pPr>
      <w:r>
        <w:separator/>
      </w:r>
    </w:p>
  </w:endnote>
  <w:endnote w:type="continuationSeparator" w:id="0">
    <w:p w14:paraId="0B6D54D5" w14:textId="77777777" w:rsidR="004450AD" w:rsidRDefault="004450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398A97" w14:textId="77777777" w:rsidR="004450AD" w:rsidRDefault="004450AD">
      <w:r>
        <w:separator/>
      </w:r>
    </w:p>
  </w:footnote>
  <w:footnote w:type="continuationSeparator" w:id="0">
    <w:p w14:paraId="62AC0508" w14:textId="77777777" w:rsidR="004450AD" w:rsidRDefault="00445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sidRPr="00E87A43">
      <w:rPr>
        <w:rFonts w:ascii="Arial" w:hAnsi="Arial" w:cs="Arial"/>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B08"/>
    <w:rsid w:val="00015DA8"/>
    <w:rsid w:val="000460D3"/>
    <w:rsid w:val="000E38CD"/>
    <w:rsid w:val="00114648"/>
    <w:rsid w:val="0013479D"/>
    <w:rsid w:val="00251A7C"/>
    <w:rsid w:val="00326CE5"/>
    <w:rsid w:val="0035444E"/>
    <w:rsid w:val="00367B52"/>
    <w:rsid w:val="004450AD"/>
    <w:rsid w:val="004C5293"/>
    <w:rsid w:val="004E29B3"/>
    <w:rsid w:val="004E6C26"/>
    <w:rsid w:val="005716B7"/>
    <w:rsid w:val="00590D07"/>
    <w:rsid w:val="005E0228"/>
    <w:rsid w:val="005E2D01"/>
    <w:rsid w:val="006930CF"/>
    <w:rsid w:val="00696147"/>
    <w:rsid w:val="006B23E0"/>
    <w:rsid w:val="006E06B6"/>
    <w:rsid w:val="006E6934"/>
    <w:rsid w:val="0072534C"/>
    <w:rsid w:val="00784D58"/>
    <w:rsid w:val="007C6EC9"/>
    <w:rsid w:val="00894B57"/>
    <w:rsid w:val="008D6863"/>
    <w:rsid w:val="00917FEC"/>
    <w:rsid w:val="009319D9"/>
    <w:rsid w:val="0097352D"/>
    <w:rsid w:val="00A374FC"/>
    <w:rsid w:val="00AD2F3B"/>
    <w:rsid w:val="00AD5E10"/>
    <w:rsid w:val="00B42B99"/>
    <w:rsid w:val="00B86B75"/>
    <w:rsid w:val="00BC48D5"/>
    <w:rsid w:val="00BE2734"/>
    <w:rsid w:val="00C36279"/>
    <w:rsid w:val="00C57E7A"/>
    <w:rsid w:val="00C81961"/>
    <w:rsid w:val="00CB04DD"/>
    <w:rsid w:val="00CC12AF"/>
    <w:rsid w:val="00E315A3"/>
    <w:rsid w:val="00E8602A"/>
    <w:rsid w:val="00E87A43"/>
    <w:rsid w:val="00E96B86"/>
    <w:rsid w:val="00EA02B0"/>
    <w:rsid w:val="00ED1272"/>
    <w:rsid w:val="00EE5AC5"/>
    <w:rsid w:val="00F11537"/>
    <w:rsid w:val="00F11664"/>
    <w:rsid w:val="00FA50C7"/>
    <w:rsid w:val="00FE2D7C"/>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7</cp:revision>
  <dcterms:created xsi:type="dcterms:W3CDTF">2020-10-28T20:51:00Z</dcterms:created>
  <dcterms:modified xsi:type="dcterms:W3CDTF">2021-05-19T14:20:00Z</dcterms:modified>
</cp:coreProperties>
</file>